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45" w:type="dxa"/>
        <w:tblLook w:val="04A0" w:firstRow="1" w:lastRow="0" w:firstColumn="1" w:lastColumn="0" w:noHBand="0" w:noVBand="1"/>
      </w:tblPr>
      <w:tblGrid>
        <w:gridCol w:w="1685"/>
        <w:gridCol w:w="1400"/>
        <w:gridCol w:w="6860"/>
      </w:tblGrid>
      <w:tr w:rsidR="004D0F53" w:rsidRPr="004D0F53" w14:paraId="7E3D93FA" w14:textId="77777777" w:rsidTr="00D959B6">
        <w:trPr>
          <w:trHeight w:val="555"/>
        </w:trPr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4ADB3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Route D020204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8B7D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BFDA0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Orewa College</w:t>
            </w:r>
          </w:p>
        </w:tc>
      </w:tr>
      <w:tr w:rsidR="004D0F53" w:rsidRPr="004D0F53" w14:paraId="0EBD3067" w14:textId="77777777" w:rsidTr="00D959B6">
        <w:trPr>
          <w:trHeight w:val="555"/>
        </w:trPr>
        <w:tc>
          <w:tcPr>
            <w:tcW w:w="1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2C825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AM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03B1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Depart</w:t>
            </w:r>
          </w:p>
        </w:tc>
        <w:tc>
          <w:tcPr>
            <w:tcW w:w="6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B6562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842 Kahikatea Flat Rd</w:t>
            </w:r>
          </w:p>
        </w:tc>
      </w:tr>
      <w:tr w:rsidR="004D0F53" w:rsidRPr="004D0F53" w14:paraId="71C3C081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A40E" w14:textId="2DF85DD4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 </w:t>
            </w:r>
            <w:r w:rsidR="0058207D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7.30</w:t>
            </w:r>
            <w:r w:rsidR="005A75E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AM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06F40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8ACA3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Forestry Road</w:t>
            </w:r>
          </w:p>
        </w:tc>
      </w:tr>
      <w:tr w:rsidR="004D0F53" w:rsidRPr="004D0F53" w14:paraId="1C077474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0627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1F895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A540D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Ireland Road (G)</w:t>
            </w:r>
          </w:p>
        </w:tc>
      </w:tr>
      <w:tr w:rsidR="004D0F53" w:rsidRPr="004D0F53" w14:paraId="3B429E7E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B582F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FF4D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493352" w14:textId="13A1681D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Bald Hill Road </w:t>
            </w:r>
            <w:r w:rsidR="001E4694"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(</w:t>
            </w:r>
            <w:r w:rsidR="00462DC4"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G)</w:t>
            </w: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</w:t>
            </w:r>
          </w:p>
        </w:tc>
      </w:tr>
      <w:tr w:rsidR="004D0F53" w:rsidRPr="004D0F53" w14:paraId="5F40195C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7091D" w14:textId="45207AC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  <w:r w:rsidR="00E0361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7.</w:t>
            </w:r>
            <w:r w:rsidR="005A75E5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5</w:t>
            </w:r>
            <w:r w:rsidR="00651CFF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0</w:t>
            </w:r>
            <w:r w:rsidR="005A29DD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am 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5FFF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097E6" w14:textId="005AD468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Forestry Road</w:t>
            </w:r>
            <w:r w:rsidR="00050E22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</w:t>
            </w:r>
            <w:r w:rsidR="0042036F" w:rsidRPr="0042036F">
              <w:rPr>
                <w:rFonts w:ascii="Calibri" w:eastAsia="Times New Roman" w:hAnsi="Calibri" w:cs="Calibri"/>
                <w:color w:val="000000"/>
                <w:lang w:eastAsia="en-NZ"/>
              </w:rPr>
              <w:t>(</w:t>
            </w:r>
            <w:r w:rsidR="0042036F" w:rsidRPr="00D959B6">
              <w:rPr>
                <w:rFonts w:ascii="Calibri" w:eastAsia="Times New Roman" w:hAnsi="Calibri" w:cs="Calibri"/>
                <w:b/>
                <w:bCs/>
                <w:color w:val="000000"/>
                <w:highlight w:val="yellow"/>
                <w:lang w:eastAsia="en-NZ"/>
              </w:rPr>
              <w:t>Accept</w:t>
            </w:r>
            <w:r w:rsidR="00050E22" w:rsidRPr="00D959B6">
              <w:rPr>
                <w:rFonts w:ascii="Calibri" w:eastAsia="Times New Roman" w:hAnsi="Calibri" w:cs="Calibri"/>
                <w:b/>
                <w:bCs/>
                <w:color w:val="000000"/>
                <w:highlight w:val="yellow"/>
                <w:lang w:eastAsia="en-NZ"/>
              </w:rPr>
              <w:t xml:space="preserve"> transfer from Bays </w:t>
            </w:r>
            <w:r w:rsidR="0042036F" w:rsidRPr="00D959B6">
              <w:rPr>
                <w:rFonts w:ascii="Calibri" w:eastAsia="Times New Roman" w:hAnsi="Calibri" w:cs="Calibri"/>
                <w:b/>
                <w:bCs/>
                <w:color w:val="000000"/>
                <w:highlight w:val="yellow"/>
                <w:lang w:eastAsia="en-NZ"/>
              </w:rPr>
              <w:t>@204 Forestry Road</w:t>
            </w:r>
            <w:r w:rsidR="0042036F" w:rsidRPr="00D959B6">
              <w:rPr>
                <w:rFonts w:ascii="Calibri" w:eastAsia="Times New Roman" w:hAnsi="Calibri" w:cs="Calibri"/>
                <w:color w:val="000000"/>
                <w:highlight w:val="yellow"/>
                <w:lang w:eastAsia="en-NZ"/>
              </w:rPr>
              <w:t>)</w:t>
            </w:r>
          </w:p>
        </w:tc>
      </w:tr>
      <w:tr w:rsidR="004D0F53" w:rsidRPr="004D0F53" w14:paraId="591F806E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9D136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BE8F3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46E11" w14:textId="289C4AB3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Kahikatea </w:t>
            </w:r>
            <w:r w:rsidR="00472919"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Flat Road</w:t>
            </w:r>
          </w:p>
        </w:tc>
      </w:tr>
      <w:tr w:rsidR="004D0F53" w:rsidRPr="004D0F53" w14:paraId="78CCE74B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ED846" w14:textId="1D803E28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  <w:r w:rsidR="0042036F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8.0</w:t>
            </w:r>
            <w:r w:rsidR="00651CFF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0AM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BC6E1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96A39" w14:textId="1632768D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Arrive </w:t>
            </w:r>
            <w:proofErr w:type="spellStart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Waitoki</w:t>
            </w:r>
            <w:proofErr w:type="spellEnd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</w:t>
            </w:r>
            <w:r w:rsidR="00472919"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School, 1119</w:t>
            </w: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Kahikatea Flat Road </w:t>
            </w:r>
          </w:p>
        </w:tc>
      </w:tr>
      <w:tr w:rsidR="00D959B6" w:rsidRPr="004D0F53" w14:paraId="2A2744B0" w14:textId="77777777" w:rsidTr="00D959B6">
        <w:trPr>
          <w:trHeight w:val="54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193C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F0FB5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CAA3E5C" w14:textId="72A8B7ED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Depart </w:t>
            </w:r>
            <w:proofErr w:type="spellStart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Waitoki</w:t>
            </w:r>
            <w:proofErr w:type="spellEnd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School, Kahikatea Flat Road </w:t>
            </w:r>
          </w:p>
        </w:tc>
      </w:tr>
      <w:tr w:rsidR="00D959B6" w:rsidRPr="004D0F53" w14:paraId="4C3F0AB3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2E8AF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545C3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Continue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2088E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Kahikatea Flat Road </w:t>
            </w:r>
          </w:p>
        </w:tc>
      </w:tr>
      <w:tr w:rsidR="00D959B6" w:rsidRPr="004D0F53" w14:paraId="496428F5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4A13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87499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DE62D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(L) Dairy Flat Hwy</w:t>
            </w:r>
          </w:p>
        </w:tc>
      </w:tr>
      <w:tr w:rsidR="00D959B6" w:rsidRPr="004D0F53" w14:paraId="29B3EC8A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42C54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4684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Continue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F120A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Dairy Flat Hwy</w:t>
            </w:r>
          </w:p>
        </w:tc>
      </w:tr>
      <w:tr w:rsidR="00D959B6" w:rsidRPr="004D0F53" w14:paraId="32623EE0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3AFA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88A7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341DA5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oundabout 2nd exit Silverdale/ Orewa</w:t>
            </w:r>
          </w:p>
        </w:tc>
      </w:tr>
      <w:tr w:rsidR="00D959B6" w:rsidRPr="004D0F53" w14:paraId="40E10EDF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2DB7B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B0228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E97C3" w14:textId="52F26AF6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oundabout 1st exit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</w:t>
            </w: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Silverdale/ Orewa</w:t>
            </w:r>
          </w:p>
        </w:tc>
      </w:tr>
      <w:tr w:rsidR="00D959B6" w:rsidRPr="004D0F53" w14:paraId="7344AC9F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464BF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9DCB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476D9A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Silverdale St</w:t>
            </w:r>
          </w:p>
        </w:tc>
      </w:tr>
      <w:tr w:rsidR="00D959B6" w:rsidRPr="004D0F53" w14:paraId="64B07B2D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3D62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A88C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8FBCC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oundabout 2nd exit Onto Silverdale St</w:t>
            </w:r>
          </w:p>
        </w:tc>
      </w:tr>
      <w:tr w:rsidR="00D959B6" w:rsidRPr="004D0F53" w14:paraId="0855DFA2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64C8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3B06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445F" w14:textId="41D7642D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Roundabout 1st </w:t>
            </w:r>
            <w:proofErr w:type="spell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Millwater</w:t>
            </w:r>
            <w:proofErr w:type="spellEnd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P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ark</w:t>
            </w: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way</w:t>
            </w:r>
          </w:p>
        </w:tc>
      </w:tr>
      <w:tr w:rsidR="00D959B6" w:rsidRPr="004D0F53" w14:paraId="3577A4F8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0BA3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8587C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C778F2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proofErr w:type="spell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Bonair</w:t>
            </w:r>
            <w:proofErr w:type="spellEnd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Cres</w:t>
            </w:r>
          </w:p>
        </w:tc>
      </w:tr>
      <w:tr w:rsidR="00D959B6" w:rsidRPr="004D0F53" w14:paraId="5513E59C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09BC1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16E7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F62F3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Old Mill Rd</w:t>
            </w:r>
          </w:p>
        </w:tc>
      </w:tr>
      <w:tr w:rsidR="00D959B6" w:rsidRPr="004D0F53" w14:paraId="4D81B7F6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C69A2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D757F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A1568A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Arrive Stella Maris Primary School, Silverdale</w:t>
            </w:r>
          </w:p>
        </w:tc>
      </w:tr>
      <w:tr w:rsidR="00D959B6" w:rsidRPr="004D0F53" w14:paraId="5A10CBFB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B2B51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978D4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DD0B8C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Depart Stella Maris Primary School, Silverdale</w:t>
            </w:r>
          </w:p>
        </w:tc>
      </w:tr>
      <w:tr w:rsidR="00D959B6" w:rsidRPr="004D0F53" w14:paraId="5A6781D4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3905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E50AF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B9F136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Old Mill Rd</w:t>
            </w:r>
          </w:p>
        </w:tc>
      </w:tr>
      <w:tr w:rsidR="00D959B6" w:rsidRPr="004D0F53" w14:paraId="3E197AD3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C7A5B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ED4D1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73503" w14:textId="05D89489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proofErr w:type="spell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Bonair</w:t>
            </w:r>
            <w:proofErr w:type="spellEnd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Cres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(KingsWay Primary)</w:t>
            </w:r>
          </w:p>
        </w:tc>
      </w:tr>
      <w:tr w:rsidR="00D959B6" w:rsidRPr="004D0F53" w14:paraId="05DB28A7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9B61C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C38A0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50DB1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proofErr w:type="spell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Millwater</w:t>
            </w:r>
            <w:proofErr w:type="spellEnd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</w:t>
            </w:r>
            <w:proofErr w:type="spell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Pkway</w:t>
            </w:r>
            <w:proofErr w:type="spellEnd"/>
          </w:p>
        </w:tc>
      </w:tr>
      <w:tr w:rsidR="00D959B6" w:rsidRPr="004D0F53" w14:paraId="01DF767A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50FB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67D82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9B347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Roundabout 1st exit </w:t>
            </w:r>
            <w:proofErr w:type="spell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Millwater</w:t>
            </w:r>
            <w:proofErr w:type="spellEnd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Pkwy</w:t>
            </w:r>
          </w:p>
        </w:tc>
      </w:tr>
      <w:tr w:rsidR="00D959B6" w:rsidRPr="004D0F53" w14:paraId="4A231C62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0C4F7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1CBD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84384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Hibiscus Coast Hwy</w:t>
            </w:r>
          </w:p>
        </w:tc>
      </w:tr>
      <w:tr w:rsidR="00D959B6" w:rsidRPr="004D0F53" w14:paraId="12E3561C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4B823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8FD12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Left 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B153A9" w14:textId="78F5763B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Centre way Rd</w:t>
            </w:r>
          </w:p>
        </w:tc>
      </w:tr>
      <w:tr w:rsidR="00D959B6" w:rsidRPr="004D0F53" w14:paraId="6E053FE8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B303D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65340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495D7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oundabout 1st exit Riverside Rd</w:t>
            </w:r>
          </w:p>
        </w:tc>
      </w:tr>
      <w:tr w:rsidR="00D959B6" w:rsidRPr="004D0F53" w14:paraId="7A4A38FE" w14:textId="77777777" w:rsidTr="00D959B6">
        <w:trPr>
          <w:trHeight w:val="420"/>
        </w:trPr>
        <w:tc>
          <w:tcPr>
            <w:tcW w:w="168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18936" w14:textId="5BFFDE1F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  <w:r w:rsidR="00D06077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8.30AM</w:t>
            </w:r>
          </w:p>
        </w:tc>
        <w:tc>
          <w:tcPr>
            <w:tcW w:w="1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9C60A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1F5D47" w14:textId="77777777" w:rsidR="00D959B6" w:rsidRPr="004D0F53" w:rsidRDefault="00D959B6" w:rsidP="00D959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Finish at Orewa College</w:t>
            </w:r>
          </w:p>
        </w:tc>
      </w:tr>
    </w:tbl>
    <w:p w14:paraId="12732E3F" w14:textId="708769FC" w:rsidR="000714DF" w:rsidRDefault="000714DF"/>
    <w:p w14:paraId="15F9E06F" w14:textId="2E23CDC7" w:rsidR="00A81E62" w:rsidRDefault="00A81E62"/>
    <w:p w14:paraId="0B5ADD45" w14:textId="36947FE1" w:rsidR="00C15023" w:rsidRPr="00664788" w:rsidRDefault="00C15023">
      <w:pPr>
        <w:rPr>
          <w:b/>
          <w:bCs/>
          <w:sz w:val="28"/>
          <w:szCs w:val="28"/>
        </w:rPr>
      </w:pPr>
      <w:r w:rsidRPr="00664788">
        <w:rPr>
          <w:b/>
          <w:bCs/>
          <w:sz w:val="28"/>
          <w:szCs w:val="28"/>
        </w:rPr>
        <w:lastRenderedPageBreak/>
        <w:t>NOTE</w:t>
      </w:r>
    </w:p>
    <w:p w14:paraId="2E9A21C3" w14:textId="4A9D1ECF" w:rsidR="00A81E62" w:rsidRDefault="00CD6C16">
      <w:r w:rsidRPr="00664788">
        <w:rPr>
          <w:highlight w:val="yellow"/>
        </w:rPr>
        <w:t>Bayes Bus 205</w:t>
      </w:r>
      <w:r>
        <w:t xml:space="preserve"> collects students from Longmore Lane and transfers to Orewa College</w:t>
      </w:r>
      <w:r w:rsidR="00C15023">
        <w:t xml:space="preserve"> for their return journey to Horseshoe Bush Rd</w:t>
      </w:r>
      <w:r w:rsidR="00664788">
        <w:t>.</w:t>
      </w:r>
    </w:p>
    <w:tbl>
      <w:tblPr>
        <w:tblW w:w="10140" w:type="dxa"/>
        <w:tblLook w:val="04A0" w:firstRow="1" w:lastRow="0" w:firstColumn="1" w:lastColumn="0" w:noHBand="0" w:noVBand="1"/>
      </w:tblPr>
      <w:tblGrid>
        <w:gridCol w:w="1685"/>
        <w:gridCol w:w="1400"/>
        <w:gridCol w:w="7200"/>
      </w:tblGrid>
      <w:tr w:rsidR="004D0F53" w:rsidRPr="004D0F53" w14:paraId="2212DEB0" w14:textId="77777777" w:rsidTr="004D0F53">
        <w:trPr>
          <w:trHeight w:val="555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12F2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Route D020204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A0B5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 </w:t>
            </w:r>
          </w:p>
        </w:tc>
        <w:tc>
          <w:tcPr>
            <w:tcW w:w="7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334F0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Orewa College to Horseshoe Bush Rd</w:t>
            </w:r>
          </w:p>
        </w:tc>
      </w:tr>
      <w:tr w:rsidR="004D0F53" w:rsidRPr="004D0F53" w14:paraId="2D6FFBC7" w14:textId="77777777" w:rsidTr="004D0F53">
        <w:trPr>
          <w:trHeight w:val="555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D762" w14:textId="1E47D84A" w:rsidR="004D0F53" w:rsidRPr="004D0F53" w:rsidRDefault="00DC4FEB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3.35</w:t>
            </w:r>
            <w:r w:rsidR="004D0F53" w:rsidRPr="004D0F53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PM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4B574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7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1D75E" w14:textId="77777777" w:rsidR="004D0F53" w:rsidRPr="004D0F53" w:rsidRDefault="004D0F53" w:rsidP="004D0F53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Depart Orewa college </w:t>
            </w:r>
          </w:p>
        </w:tc>
      </w:tr>
      <w:tr w:rsidR="004D0F53" w:rsidRPr="004D0F53" w14:paraId="21CE4A6B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D7D6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6FEB6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8162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Hatton Road </w:t>
            </w:r>
          </w:p>
        </w:tc>
      </w:tr>
      <w:tr w:rsidR="004D0F53" w:rsidRPr="004D0F53" w14:paraId="34B2DAF4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BF18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B57D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357FA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Denham Way</w:t>
            </w:r>
          </w:p>
        </w:tc>
      </w:tr>
      <w:tr w:rsidR="004D0F53" w:rsidRPr="004D0F53" w14:paraId="7EBC1762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80E8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C1BF2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00AE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proofErr w:type="spell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Grovenor</w:t>
            </w:r>
            <w:proofErr w:type="spellEnd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Dr</w:t>
            </w:r>
          </w:p>
        </w:tc>
      </w:tr>
      <w:tr w:rsidR="004D0F53" w:rsidRPr="004D0F53" w14:paraId="2382CEB0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9F454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F962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1E749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Grand Dr</w:t>
            </w:r>
          </w:p>
        </w:tc>
      </w:tr>
      <w:tr w:rsidR="004D0F53" w:rsidRPr="004D0F53" w14:paraId="6EE19D79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FF061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5AD26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08B02" w14:textId="4E08B44B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oundabout first exit toward SH1 towards Auckland</w:t>
            </w:r>
          </w:p>
        </w:tc>
      </w:tr>
      <w:tr w:rsidR="004D0F53" w:rsidRPr="004D0F53" w14:paraId="137BC902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0B50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5ECAE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5A947" w14:textId="3EF9751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Take exit 398 Silverdale</w:t>
            </w:r>
          </w:p>
        </w:tc>
      </w:tr>
      <w:tr w:rsidR="004D0F53" w:rsidRPr="004D0F53" w14:paraId="5B07CAC2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1EC2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7A177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136A" w14:textId="030DD704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oundabout Take 3rd exit towards Dairy Flat Hwy</w:t>
            </w:r>
          </w:p>
        </w:tc>
      </w:tr>
      <w:tr w:rsidR="004D0F53" w:rsidRPr="004D0F53" w14:paraId="15B04DA8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5B0D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F51D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Continue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28E3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to Dairy Flat Hwy</w:t>
            </w:r>
          </w:p>
        </w:tc>
      </w:tr>
      <w:tr w:rsidR="004D0F53" w:rsidRPr="004D0F53" w14:paraId="0A8C6DFB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FDA8F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6017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186A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proofErr w:type="gram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Kahikatea Flat road</w:t>
            </w:r>
            <w:proofErr w:type="gramEnd"/>
          </w:p>
        </w:tc>
      </w:tr>
      <w:tr w:rsidR="004D0F53" w:rsidRPr="004D0F53" w14:paraId="1C0797FF" w14:textId="77777777" w:rsidTr="004D0F53">
        <w:trPr>
          <w:trHeight w:val="84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F6FF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7730C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5681B" w14:textId="0AD18458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Arrive </w:t>
            </w:r>
            <w:proofErr w:type="spellStart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Waitoki</w:t>
            </w:r>
            <w:proofErr w:type="spellEnd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</w:t>
            </w:r>
            <w:r w:rsidR="00290050"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School, 1119</w:t>
            </w: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Kahikatea Flat Road (on the left)</w:t>
            </w:r>
          </w:p>
        </w:tc>
      </w:tr>
      <w:tr w:rsidR="004D0F53" w:rsidRPr="004D0F53" w14:paraId="35A3BB95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D059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BE7CF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8C53F" w14:textId="75E6AE2B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Depart </w:t>
            </w:r>
            <w:r w:rsidR="00290050"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from</w:t>
            </w: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</w:t>
            </w:r>
            <w:proofErr w:type="spellStart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Waitoki</w:t>
            </w:r>
            <w:proofErr w:type="spellEnd"/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School</w:t>
            </w:r>
          </w:p>
        </w:tc>
      </w:tr>
      <w:tr w:rsidR="004D0F53" w:rsidRPr="004D0F53" w14:paraId="01399E41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17B9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AF0D2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56F3F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proofErr w:type="gramStart"/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Kahikatea Flat road</w:t>
            </w:r>
            <w:proofErr w:type="gramEnd"/>
          </w:p>
        </w:tc>
      </w:tr>
      <w:tr w:rsidR="004D0F53" w:rsidRPr="004D0F53" w14:paraId="03330949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8D957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69B27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ADD28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Forestry Road</w:t>
            </w:r>
          </w:p>
        </w:tc>
      </w:tr>
      <w:tr w:rsidR="004D0F53" w:rsidRPr="004D0F53" w14:paraId="4352557C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7E4C3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E79E" w14:textId="7777777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5783B" w14:textId="0366C022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Continue 793 </w:t>
            </w:r>
            <w:r w:rsidR="00290050"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Horseshoe</w:t>
            </w:r>
            <w:r w:rsidRPr="004D0F53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 xml:space="preserve"> Bush Road</w:t>
            </w:r>
          </w:p>
        </w:tc>
      </w:tr>
      <w:tr w:rsidR="004D0F53" w:rsidRPr="004D0F53" w14:paraId="46266BFE" w14:textId="77777777" w:rsidTr="004D0F53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65F05" w14:textId="1A2D41F5" w:rsidR="004D0F53" w:rsidRPr="0016689B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16689B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 </w:t>
            </w:r>
            <w:r w:rsidR="00D06077" w:rsidRPr="0016689B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4.35</w:t>
            </w:r>
            <w:r w:rsidR="0016689B" w:rsidRPr="0016689B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PM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82F04" w14:textId="77777777" w:rsidR="004D0F53" w:rsidRPr="0016689B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16689B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7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06B05" w14:textId="7CD2F2F7" w:rsidR="004D0F53" w:rsidRPr="004D0F53" w:rsidRDefault="004D0F53" w:rsidP="004D0F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Finish At 132-</w:t>
            </w:r>
            <w:r w:rsidR="00290050"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296 Horseshoe</w:t>
            </w:r>
            <w:r w:rsidRPr="004D0F53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 xml:space="preserve"> Bush Road</w:t>
            </w:r>
          </w:p>
        </w:tc>
      </w:tr>
    </w:tbl>
    <w:p w14:paraId="271A53F8" w14:textId="77777777" w:rsidR="004D0F53" w:rsidRPr="004D0F53" w:rsidRDefault="004D0F53" w:rsidP="004D0F53">
      <w:pPr>
        <w:ind w:firstLine="720"/>
      </w:pPr>
    </w:p>
    <w:sectPr w:rsidR="004D0F53" w:rsidRPr="004D0F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gYiSyMTAwMzEyUdpeDU4uLM/DyQAuNaAHhzeZMsAAAA"/>
  </w:docVars>
  <w:rsids>
    <w:rsidRoot w:val="004D0F53"/>
    <w:rsid w:val="00050E22"/>
    <w:rsid w:val="000714DF"/>
    <w:rsid w:val="0016689B"/>
    <w:rsid w:val="001C2291"/>
    <w:rsid w:val="001E4694"/>
    <w:rsid w:val="00290050"/>
    <w:rsid w:val="003A7B64"/>
    <w:rsid w:val="0042036F"/>
    <w:rsid w:val="00462DC4"/>
    <w:rsid w:val="00472919"/>
    <w:rsid w:val="004D0F53"/>
    <w:rsid w:val="0058207D"/>
    <w:rsid w:val="005A29DD"/>
    <w:rsid w:val="005A75E5"/>
    <w:rsid w:val="005D0010"/>
    <w:rsid w:val="00651CFF"/>
    <w:rsid w:val="00656F6B"/>
    <w:rsid w:val="00664788"/>
    <w:rsid w:val="007C1EB9"/>
    <w:rsid w:val="009A0215"/>
    <w:rsid w:val="00A81E62"/>
    <w:rsid w:val="00C15023"/>
    <w:rsid w:val="00CD6C16"/>
    <w:rsid w:val="00D06077"/>
    <w:rsid w:val="00D959B6"/>
    <w:rsid w:val="00DC4FEB"/>
    <w:rsid w:val="00E0361E"/>
    <w:rsid w:val="00E30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A7401"/>
  <w15:chartTrackingRefBased/>
  <w15:docId w15:val="{7131153D-30E5-4ED2-8CCE-29078246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Shenoy</dc:creator>
  <cp:keywords/>
  <dc:description/>
  <cp:lastModifiedBy>Louise Gray</cp:lastModifiedBy>
  <cp:revision>2</cp:revision>
  <dcterms:created xsi:type="dcterms:W3CDTF">2022-01-28T02:37:00Z</dcterms:created>
  <dcterms:modified xsi:type="dcterms:W3CDTF">2022-01-28T02:37:00Z</dcterms:modified>
</cp:coreProperties>
</file>